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B5365" w:rsidRPr="00AE5706" w:rsidRDefault="00094913" w:rsidP="00094913">
      <w:pPr>
        <w:jc w:val="center"/>
        <w:rPr>
          <w:rFonts w:ascii="Times New Roman" w:hAnsi="Times New Roman" w:cs="Times New Roman"/>
          <w:b/>
        </w:rPr>
      </w:pPr>
      <w:r w:rsidRPr="00AE5706">
        <w:rPr>
          <w:rFonts w:ascii="Times New Roman" w:hAnsi="Times New Roman" w:cs="Times New Roman"/>
          <w:b/>
        </w:rPr>
        <w:t>Operating Systems</w:t>
      </w:r>
    </w:p>
    <w:p w:rsidR="00094913" w:rsidRPr="00AE5706" w:rsidRDefault="00094913" w:rsidP="00094913">
      <w:pPr>
        <w:rPr>
          <w:rFonts w:ascii="Times New Roman" w:hAnsi="Times New Roman" w:cs="Times New Roman"/>
          <w:b/>
        </w:rPr>
      </w:pPr>
      <w:r w:rsidRPr="00AE5706">
        <w:rPr>
          <w:rFonts w:ascii="Times New Roman" w:hAnsi="Times New Roman" w:cs="Times New Roman"/>
          <w:b/>
        </w:rPr>
        <w:t>Course Code</w:t>
      </w:r>
      <w:r w:rsidR="000F56AB" w:rsidRPr="00AE5706">
        <w:rPr>
          <w:rFonts w:ascii="Times New Roman" w:hAnsi="Times New Roman" w:cs="Times New Roman"/>
          <w:b/>
        </w:rPr>
        <w:t>:</w:t>
      </w:r>
    </w:p>
    <w:p w:rsidR="00094913" w:rsidRPr="00AE5706" w:rsidRDefault="00094913" w:rsidP="00094913">
      <w:pPr>
        <w:rPr>
          <w:rFonts w:ascii="Times New Roman" w:hAnsi="Times New Roman" w:cs="Times New Roman"/>
        </w:rPr>
      </w:pPr>
      <w:r w:rsidRPr="00AE5706">
        <w:rPr>
          <w:rFonts w:ascii="Times New Roman" w:hAnsi="Times New Roman" w:cs="Times New Roman"/>
          <w:b/>
        </w:rPr>
        <w:t xml:space="preserve">Class: </w:t>
      </w:r>
      <w:r w:rsidRPr="00AE5706">
        <w:rPr>
          <w:rFonts w:ascii="Times New Roman" w:hAnsi="Times New Roman" w:cs="Times New Roman"/>
        </w:rPr>
        <w:t>DICT 22J-M1</w:t>
      </w:r>
    </w:p>
    <w:p w:rsidR="00094913" w:rsidRPr="00AE5706" w:rsidRDefault="00094913" w:rsidP="00094913">
      <w:pPr>
        <w:rPr>
          <w:rFonts w:ascii="Times New Roman" w:hAnsi="Times New Roman" w:cs="Times New Roman"/>
        </w:rPr>
      </w:pPr>
      <w:r w:rsidRPr="00AE5706">
        <w:rPr>
          <w:rFonts w:ascii="Times New Roman" w:hAnsi="Times New Roman" w:cs="Times New Roman"/>
          <w:b/>
        </w:rPr>
        <w:t xml:space="preserve">Venue: </w:t>
      </w:r>
      <w:r w:rsidRPr="00AE5706">
        <w:rPr>
          <w:rFonts w:ascii="Times New Roman" w:hAnsi="Times New Roman" w:cs="Times New Roman"/>
        </w:rPr>
        <w:t>F (51) &amp;LAB 2</w:t>
      </w:r>
    </w:p>
    <w:p w:rsidR="00094913" w:rsidRPr="00AE5706" w:rsidRDefault="00094913" w:rsidP="00094913">
      <w:pPr>
        <w:rPr>
          <w:rFonts w:ascii="Times New Roman" w:hAnsi="Times New Roman" w:cs="Times New Roman"/>
        </w:rPr>
      </w:pPr>
      <w:r w:rsidRPr="00AE5706">
        <w:rPr>
          <w:rFonts w:ascii="Times New Roman" w:hAnsi="Times New Roman" w:cs="Times New Roman"/>
          <w:b/>
        </w:rPr>
        <w:t xml:space="preserve">Time: </w:t>
      </w:r>
      <w:r w:rsidRPr="00AE5706">
        <w:rPr>
          <w:rFonts w:ascii="Times New Roman" w:hAnsi="Times New Roman" w:cs="Times New Roman"/>
        </w:rPr>
        <w:t>Tuesday, 10:30-12:00(F51)</w:t>
      </w:r>
    </w:p>
    <w:p w:rsidR="00094913" w:rsidRPr="00AE5706" w:rsidRDefault="00094913" w:rsidP="00094913">
      <w:pPr>
        <w:rPr>
          <w:rFonts w:ascii="Times New Roman" w:hAnsi="Times New Roman" w:cs="Times New Roman"/>
        </w:rPr>
      </w:pPr>
      <w:r w:rsidRPr="00AE5706">
        <w:rPr>
          <w:rFonts w:ascii="Times New Roman" w:hAnsi="Times New Roman" w:cs="Times New Roman"/>
          <w:b/>
        </w:rPr>
        <w:tab/>
      </w:r>
      <w:r w:rsidRPr="00AE5706">
        <w:rPr>
          <w:rFonts w:ascii="Times New Roman" w:hAnsi="Times New Roman" w:cs="Times New Roman"/>
        </w:rPr>
        <w:t>Thursday, 2:30-4:00(LAB 2)</w:t>
      </w:r>
    </w:p>
    <w:p w:rsidR="00094913" w:rsidRDefault="00094913" w:rsidP="00094913">
      <w:pPr>
        <w:rPr>
          <w:rFonts w:ascii="Times New Roman" w:hAnsi="Times New Roman" w:cs="Times New Roman"/>
        </w:rPr>
      </w:pPr>
      <w:r w:rsidRPr="00AE5706">
        <w:rPr>
          <w:rFonts w:ascii="Times New Roman" w:hAnsi="Times New Roman" w:cs="Times New Roman"/>
          <w:b/>
        </w:rPr>
        <w:t xml:space="preserve">Trainer: </w:t>
      </w:r>
      <w:r w:rsidRPr="00AE5706">
        <w:rPr>
          <w:rFonts w:ascii="Times New Roman" w:hAnsi="Times New Roman" w:cs="Times New Roman"/>
        </w:rPr>
        <w:t>COLLINS K RONOH</w:t>
      </w:r>
    </w:p>
    <w:p w:rsidR="00AE5706" w:rsidRPr="00AE5706" w:rsidRDefault="00AE5706" w:rsidP="00AE570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Email:</w:t>
      </w:r>
      <w:r>
        <w:rPr>
          <w:rFonts w:ascii="Times New Roman" w:hAnsi="Times New Roman" w:cs="Times New Roman"/>
        </w:rPr>
        <w:t>ronohcollins8@gmail.com</w:t>
      </w:r>
      <w:bookmarkStart w:id="0" w:name="_GoBack"/>
      <w:bookmarkEnd w:id="0"/>
    </w:p>
    <w:p w:rsidR="00094913" w:rsidRPr="00AE5706" w:rsidRDefault="00094913" w:rsidP="00094913">
      <w:pPr>
        <w:rPr>
          <w:rFonts w:ascii="Times New Roman" w:hAnsi="Times New Roman" w:cs="Times New Roman"/>
          <w:b/>
        </w:rPr>
      </w:pPr>
      <w:r w:rsidRPr="00AE5706">
        <w:rPr>
          <w:rFonts w:ascii="Times New Roman" w:hAnsi="Times New Roman" w:cs="Times New Roman"/>
          <w:b/>
        </w:rPr>
        <w:t>MAIN TOPICS</w:t>
      </w:r>
    </w:p>
    <w:p w:rsidR="00094913" w:rsidRPr="00AE5706" w:rsidRDefault="00094913" w:rsidP="00F75AA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 w:rsidRPr="00AE5706">
        <w:rPr>
          <w:rFonts w:ascii="Times New Roman" w:hAnsi="Times New Roman" w:cs="Times New Roman"/>
          <w:b/>
        </w:rPr>
        <w:t>Introduction to Operating Systems</w:t>
      </w:r>
    </w:p>
    <w:p w:rsidR="008C134D" w:rsidRPr="00AE5706" w:rsidRDefault="00F75AA0" w:rsidP="00F75AA0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AE5706">
        <w:rPr>
          <w:rFonts w:ascii="Times New Roman" w:hAnsi="Times New Roman" w:cs="Times New Roman"/>
        </w:rPr>
        <w:t>Meaning</w:t>
      </w:r>
      <w:r w:rsidR="008C134D" w:rsidRPr="00AE5706">
        <w:rPr>
          <w:rFonts w:ascii="Times New Roman" w:hAnsi="Times New Roman" w:cs="Times New Roman"/>
        </w:rPr>
        <w:t xml:space="preserve"> and importance of Operating systems</w:t>
      </w:r>
    </w:p>
    <w:p w:rsidR="008C134D" w:rsidRPr="00AE5706" w:rsidRDefault="008C134D" w:rsidP="00F75AA0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AE5706">
        <w:rPr>
          <w:rFonts w:ascii="Times New Roman" w:hAnsi="Times New Roman" w:cs="Times New Roman"/>
        </w:rPr>
        <w:t>Definition of Operating System Terminology</w:t>
      </w:r>
      <w:r w:rsidR="00F75AA0" w:rsidRPr="00AE5706">
        <w:rPr>
          <w:rFonts w:ascii="Times New Roman" w:hAnsi="Times New Roman" w:cs="Times New Roman"/>
        </w:rPr>
        <w:t>- processes, files,</w:t>
      </w:r>
      <w:r w:rsidR="00207102" w:rsidRPr="00AE5706">
        <w:rPr>
          <w:rFonts w:ascii="Times New Roman" w:hAnsi="Times New Roman" w:cs="Times New Roman"/>
        </w:rPr>
        <w:t xml:space="preserve"> </w:t>
      </w:r>
      <w:r w:rsidR="00F75AA0" w:rsidRPr="00AE5706">
        <w:rPr>
          <w:rFonts w:ascii="Times New Roman" w:hAnsi="Times New Roman" w:cs="Times New Roman"/>
        </w:rPr>
        <w:t xml:space="preserve">system calls, </w:t>
      </w:r>
      <w:proofErr w:type="gramStart"/>
      <w:r w:rsidR="00F75AA0" w:rsidRPr="00AE5706">
        <w:rPr>
          <w:rFonts w:ascii="Times New Roman" w:hAnsi="Times New Roman" w:cs="Times New Roman"/>
        </w:rPr>
        <w:t>shell ,virtual</w:t>
      </w:r>
      <w:proofErr w:type="gramEnd"/>
      <w:r w:rsidR="00F75AA0" w:rsidRPr="00AE5706">
        <w:rPr>
          <w:rFonts w:ascii="Times New Roman" w:hAnsi="Times New Roman" w:cs="Times New Roman"/>
        </w:rPr>
        <w:t xml:space="preserve"> machines.</w:t>
      </w:r>
    </w:p>
    <w:p w:rsidR="00F75AA0" w:rsidRPr="00AE5706" w:rsidRDefault="00F75AA0" w:rsidP="00F75AA0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AE5706">
        <w:rPr>
          <w:rFonts w:ascii="Times New Roman" w:hAnsi="Times New Roman" w:cs="Times New Roman"/>
        </w:rPr>
        <w:t>History of Operating systems-1</w:t>
      </w:r>
      <w:r w:rsidRPr="00AE5706">
        <w:rPr>
          <w:rFonts w:ascii="Times New Roman" w:hAnsi="Times New Roman" w:cs="Times New Roman"/>
          <w:vertAlign w:val="superscript"/>
        </w:rPr>
        <w:t>st</w:t>
      </w:r>
      <w:r w:rsidRPr="00AE5706">
        <w:rPr>
          <w:rFonts w:ascii="Times New Roman" w:hAnsi="Times New Roman" w:cs="Times New Roman"/>
        </w:rPr>
        <w:t xml:space="preserve"> to 5</w:t>
      </w:r>
      <w:r w:rsidRPr="00AE5706">
        <w:rPr>
          <w:rFonts w:ascii="Times New Roman" w:hAnsi="Times New Roman" w:cs="Times New Roman"/>
          <w:vertAlign w:val="superscript"/>
        </w:rPr>
        <w:t>th</w:t>
      </w:r>
      <w:r w:rsidRPr="00AE5706">
        <w:rPr>
          <w:rFonts w:ascii="Times New Roman" w:hAnsi="Times New Roman" w:cs="Times New Roman"/>
        </w:rPr>
        <w:t xml:space="preserve"> Generation</w:t>
      </w:r>
    </w:p>
    <w:p w:rsidR="00F75AA0" w:rsidRPr="00AE5706" w:rsidRDefault="00F75AA0" w:rsidP="00F75AA0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AE5706">
        <w:rPr>
          <w:rFonts w:ascii="Times New Roman" w:hAnsi="Times New Roman" w:cs="Times New Roman"/>
        </w:rPr>
        <w:t>Description of operating systems structure</w:t>
      </w:r>
    </w:p>
    <w:p w:rsidR="00F75AA0" w:rsidRPr="00AE5706" w:rsidRDefault="00F75AA0" w:rsidP="00F75AA0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AE5706">
        <w:rPr>
          <w:rFonts w:ascii="Times New Roman" w:hAnsi="Times New Roman" w:cs="Times New Roman"/>
        </w:rPr>
        <w:t>Types of operating systems</w:t>
      </w:r>
    </w:p>
    <w:p w:rsidR="008C134D" w:rsidRPr="00AE5706" w:rsidRDefault="008C134D" w:rsidP="00F75AA0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AE5706">
        <w:rPr>
          <w:rFonts w:ascii="Times New Roman" w:hAnsi="Times New Roman" w:cs="Times New Roman"/>
        </w:rPr>
        <w:t>History of Operating Systems</w:t>
      </w:r>
    </w:p>
    <w:p w:rsidR="008C134D" w:rsidRPr="00AE5706" w:rsidRDefault="008C134D" w:rsidP="00F75AA0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AE5706">
        <w:rPr>
          <w:rFonts w:ascii="Times New Roman" w:hAnsi="Times New Roman" w:cs="Times New Roman"/>
        </w:rPr>
        <w:t>Description of Operating System Structure</w:t>
      </w:r>
      <w:r w:rsidR="00F75AA0" w:rsidRPr="00AE5706">
        <w:rPr>
          <w:rFonts w:ascii="Times New Roman" w:hAnsi="Times New Roman" w:cs="Times New Roman"/>
        </w:rPr>
        <w:t>-Monolithic, layered system and Client server</w:t>
      </w:r>
    </w:p>
    <w:p w:rsidR="00F75AA0" w:rsidRPr="00AE5706" w:rsidRDefault="00F75AA0" w:rsidP="00F75AA0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AE5706">
        <w:rPr>
          <w:rFonts w:ascii="Times New Roman" w:hAnsi="Times New Roman" w:cs="Times New Roman"/>
        </w:rPr>
        <w:t>Types of Operating System</w:t>
      </w:r>
    </w:p>
    <w:p w:rsidR="00F75AA0" w:rsidRPr="00AE5706" w:rsidRDefault="00F75AA0" w:rsidP="00F75AA0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AE5706">
        <w:rPr>
          <w:rFonts w:ascii="Times New Roman" w:hAnsi="Times New Roman" w:cs="Times New Roman"/>
        </w:rPr>
        <w:t>Job Control-Command languages, Job control and system Manages</w:t>
      </w:r>
    </w:p>
    <w:p w:rsidR="00F75AA0" w:rsidRPr="00AE5706" w:rsidRDefault="00F75AA0" w:rsidP="00F75AA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</w:rPr>
      </w:pPr>
      <w:r w:rsidRPr="00AE5706">
        <w:rPr>
          <w:rFonts w:ascii="Times New Roman" w:hAnsi="Times New Roman" w:cs="Times New Roman"/>
          <w:b/>
        </w:rPr>
        <w:t xml:space="preserve">Process Management </w:t>
      </w:r>
    </w:p>
    <w:p w:rsidR="00F75AA0" w:rsidRPr="00AE5706" w:rsidRDefault="00F75AA0" w:rsidP="00F75AA0">
      <w:pPr>
        <w:ind w:left="0" w:firstLine="0"/>
        <w:rPr>
          <w:rFonts w:ascii="Times New Roman" w:hAnsi="Times New Roman" w:cs="Times New Roman"/>
        </w:rPr>
      </w:pPr>
    </w:p>
    <w:p w:rsidR="00F75AA0" w:rsidRPr="00AE5706" w:rsidRDefault="00F75AA0" w:rsidP="00F75AA0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AE5706">
        <w:rPr>
          <w:rFonts w:ascii="Times New Roman" w:hAnsi="Times New Roman" w:cs="Times New Roman"/>
        </w:rPr>
        <w:lastRenderedPageBreak/>
        <w:t>Process Models</w:t>
      </w:r>
    </w:p>
    <w:p w:rsidR="00F75AA0" w:rsidRPr="00AE5706" w:rsidRDefault="00F75AA0" w:rsidP="00F75AA0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AE5706">
        <w:rPr>
          <w:rFonts w:ascii="Times New Roman" w:hAnsi="Times New Roman" w:cs="Times New Roman"/>
        </w:rPr>
        <w:t>Inter process communication</w:t>
      </w:r>
    </w:p>
    <w:p w:rsidR="00F75AA0" w:rsidRPr="00AE5706" w:rsidRDefault="00F75AA0" w:rsidP="00F75AA0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AE5706">
        <w:rPr>
          <w:rFonts w:ascii="Times New Roman" w:hAnsi="Times New Roman" w:cs="Times New Roman"/>
        </w:rPr>
        <w:t>Process scheduling</w:t>
      </w:r>
    </w:p>
    <w:p w:rsidR="00AC7C78" w:rsidRPr="00AE5706" w:rsidRDefault="00F75AA0" w:rsidP="008C134D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AE5706">
        <w:rPr>
          <w:rFonts w:ascii="Times New Roman" w:hAnsi="Times New Roman" w:cs="Times New Roman"/>
        </w:rPr>
        <w:t>Deadlocks</w:t>
      </w:r>
    </w:p>
    <w:p w:rsidR="00F75AA0" w:rsidRPr="00AE5706" w:rsidRDefault="00F75AA0" w:rsidP="008C134D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AE5706">
        <w:rPr>
          <w:rFonts w:ascii="Times New Roman" w:hAnsi="Times New Roman" w:cs="Times New Roman"/>
        </w:rPr>
        <w:t>Error Diagnosis</w:t>
      </w:r>
    </w:p>
    <w:p w:rsidR="00F75AA0" w:rsidRPr="00AE5706" w:rsidRDefault="00F75AA0" w:rsidP="008C134D">
      <w:pPr>
        <w:rPr>
          <w:rFonts w:ascii="Times New Roman" w:hAnsi="Times New Roman" w:cs="Times New Roman"/>
        </w:rPr>
      </w:pPr>
    </w:p>
    <w:p w:rsidR="008C134D" w:rsidRPr="00AE5706" w:rsidRDefault="008C134D" w:rsidP="008C134D">
      <w:pPr>
        <w:rPr>
          <w:rFonts w:ascii="Times New Roman" w:hAnsi="Times New Roman" w:cs="Times New Roman"/>
        </w:rPr>
      </w:pPr>
    </w:p>
    <w:p w:rsidR="00094913" w:rsidRPr="00AE5706" w:rsidRDefault="00094913" w:rsidP="00094913">
      <w:pPr>
        <w:rPr>
          <w:rFonts w:ascii="Times New Roman" w:hAnsi="Times New Roman" w:cs="Times New Roman"/>
          <w:b/>
        </w:rPr>
      </w:pPr>
    </w:p>
    <w:p w:rsidR="00094913" w:rsidRPr="00AE5706" w:rsidRDefault="00094913">
      <w:pPr>
        <w:rPr>
          <w:rFonts w:ascii="Times New Roman" w:hAnsi="Times New Roman" w:cs="Times New Roman"/>
        </w:rPr>
      </w:pPr>
    </w:p>
    <w:sectPr w:rsidR="00094913" w:rsidRPr="00AE57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F737A88"/>
    <w:multiLevelType w:val="hybridMultilevel"/>
    <w:tmpl w:val="42CAA6E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2E872B9"/>
    <w:multiLevelType w:val="hybridMultilevel"/>
    <w:tmpl w:val="C7E2A7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70E1DB8"/>
    <w:multiLevelType w:val="hybridMultilevel"/>
    <w:tmpl w:val="42CAA6E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B213AF9"/>
    <w:multiLevelType w:val="hybridMultilevel"/>
    <w:tmpl w:val="2100447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D2864B2"/>
    <w:multiLevelType w:val="hybridMultilevel"/>
    <w:tmpl w:val="74BA783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sjSyMDAzMLO0NDdR0lEKTi0uzszPAykwqQUAIe5FvywAAAA="/>
  </w:docVars>
  <w:rsids>
    <w:rsidRoot w:val="00094913"/>
    <w:rsid w:val="00094913"/>
    <w:rsid w:val="000F56AB"/>
    <w:rsid w:val="00207102"/>
    <w:rsid w:val="002B5365"/>
    <w:rsid w:val="005C1830"/>
    <w:rsid w:val="008C134D"/>
    <w:rsid w:val="00AC7C78"/>
    <w:rsid w:val="00AE5706"/>
    <w:rsid w:val="00D1001D"/>
    <w:rsid w:val="00F75A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480" w:lineRule="auto"/>
        <w:ind w:left="720" w:hanging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4913"/>
    <w:pPr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480" w:lineRule="auto"/>
        <w:ind w:left="720" w:hanging="7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4913"/>
    <w:p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121</Words>
  <Characters>69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8</cp:revision>
  <dcterms:created xsi:type="dcterms:W3CDTF">2022-01-27T03:54:00Z</dcterms:created>
  <dcterms:modified xsi:type="dcterms:W3CDTF">2022-02-01T11:52:00Z</dcterms:modified>
</cp:coreProperties>
</file>